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03DB0" w14:textId="77777777" w:rsidR="003E42DB" w:rsidRPr="003E42DB" w:rsidRDefault="003E42DB" w:rsidP="003E42DB">
      <w:pPr>
        <w:pStyle w:val="Heading3"/>
        <w:pBdr>
          <w:top w:val="single" w:sz="4" w:space="1" w:color="auto" w:shadow="1"/>
          <w:left w:val="single" w:sz="4" w:space="4" w:color="auto" w:shadow="1"/>
          <w:bottom w:val="single" w:sz="4" w:space="1" w:color="auto" w:shadow="1"/>
          <w:right w:val="single" w:sz="4" w:space="4" w:color="auto" w:shadow="1"/>
        </w:pBdr>
        <w:shd w:val="clear" w:color="auto" w:fill="8EAADB" w:themeFill="accent1" w:themeFillTint="99"/>
        <w:spacing w:before="120"/>
        <w:rPr>
          <w:rFonts w:asciiTheme="minorHAnsi" w:hAnsiTheme="minorHAnsi"/>
          <w:smallCaps w:val="0"/>
          <w:spacing w:val="10"/>
          <w:sz w:val="36"/>
          <w:szCs w:val="44"/>
        </w:rPr>
      </w:pPr>
      <w:bookmarkStart w:id="0" w:name="_Hlk529849166"/>
      <w:bookmarkStart w:id="1" w:name="_Hlk512104210"/>
      <w:r w:rsidRPr="003E42DB">
        <w:rPr>
          <w:rFonts w:asciiTheme="minorHAnsi" w:hAnsiTheme="minorHAnsi"/>
          <w:smallCaps w:val="0"/>
          <w:spacing w:val="10"/>
          <w:sz w:val="36"/>
          <w:szCs w:val="44"/>
        </w:rPr>
        <w:t>Vince Lopiccola</w:t>
      </w:r>
    </w:p>
    <w:p w14:paraId="582B3645" w14:textId="77777777" w:rsidR="003E42DB" w:rsidRPr="000B1BBF" w:rsidRDefault="003E42DB" w:rsidP="003E42DB">
      <w:pPr>
        <w:pBdr>
          <w:top w:val="single" w:sz="4" w:space="1" w:color="auto"/>
        </w:pBdr>
        <w:spacing w:after="0" w:line="240" w:lineRule="auto"/>
        <w:jc w:val="center"/>
        <w:rPr>
          <w:rFonts w:asciiTheme="minorHAnsi" w:eastAsia="MS Mincho" w:hAnsiTheme="minorHAnsi"/>
          <w:sz w:val="20"/>
          <w:szCs w:val="21"/>
        </w:rPr>
      </w:pPr>
      <w:r>
        <w:rPr>
          <w:rFonts w:asciiTheme="minorHAnsi" w:eastAsia="MS Mincho" w:hAnsiTheme="minorHAnsi"/>
          <w:sz w:val="20"/>
          <w:szCs w:val="21"/>
        </w:rPr>
        <w:t xml:space="preserve">Clarkston, MI | 248.506.0814 | </w:t>
      </w:r>
      <w:hyperlink r:id="rId5" w:history="1">
        <w:r w:rsidRPr="00016EC0">
          <w:rPr>
            <w:rStyle w:val="Hyperlink"/>
            <w:rFonts w:asciiTheme="minorHAnsi" w:eastAsia="MS Mincho" w:hAnsiTheme="minorHAnsi"/>
            <w:sz w:val="20"/>
            <w:szCs w:val="21"/>
          </w:rPr>
          <w:t>vince@lopiccola.la</w:t>
        </w:r>
      </w:hyperlink>
      <w:r>
        <w:rPr>
          <w:rFonts w:asciiTheme="minorHAnsi" w:eastAsia="MS Mincho" w:hAnsiTheme="minorHAnsi"/>
          <w:sz w:val="20"/>
          <w:szCs w:val="21"/>
        </w:rPr>
        <w:t xml:space="preserve"> </w:t>
      </w:r>
    </w:p>
    <w:p w14:paraId="61358725" w14:textId="3D446EED" w:rsidR="00C93C1A" w:rsidRPr="000B1BBF" w:rsidRDefault="00C93C1A" w:rsidP="00C93C1A">
      <w:pPr>
        <w:pBdr>
          <w:top w:val="single" w:sz="4" w:space="1" w:color="auto"/>
        </w:pBdr>
        <w:spacing w:after="0" w:line="240" w:lineRule="auto"/>
        <w:jc w:val="center"/>
        <w:rPr>
          <w:rFonts w:asciiTheme="minorHAnsi" w:eastAsia="MS Mincho" w:hAnsiTheme="minorHAnsi"/>
          <w:sz w:val="20"/>
          <w:szCs w:val="21"/>
        </w:rPr>
      </w:pPr>
      <w:r>
        <w:rPr>
          <w:rFonts w:asciiTheme="minorHAnsi" w:eastAsia="MS Mincho" w:hAnsiTheme="minorHAnsi"/>
          <w:sz w:val="20"/>
          <w:szCs w:val="21"/>
        </w:rPr>
        <w:t xml:space="preserve"> </w:t>
      </w:r>
    </w:p>
    <w:bookmarkEnd w:id="0"/>
    <w:bookmarkEnd w:id="1"/>
    <w:p w14:paraId="391CF7F6" w14:textId="089B774A" w:rsidR="008E2E9A" w:rsidRDefault="008E2E9A" w:rsidP="008F1AAD">
      <w:pPr>
        <w:pBdr>
          <w:top w:val="single" w:sz="4" w:space="1" w:color="auto"/>
        </w:pBdr>
        <w:spacing w:after="0" w:line="240" w:lineRule="auto"/>
        <w:jc w:val="center"/>
        <w:rPr>
          <w:rFonts w:asciiTheme="minorHAnsi" w:eastAsia="MS Mincho" w:hAnsiTheme="minorHAnsi"/>
          <w:sz w:val="20"/>
          <w:szCs w:val="20"/>
        </w:rPr>
      </w:pPr>
      <w:r>
        <w:rPr>
          <w:rFonts w:asciiTheme="minorHAnsi" w:eastAsia="MS Mincho" w:hAnsiTheme="minorHAnsi"/>
          <w:sz w:val="20"/>
          <w:szCs w:val="20"/>
        </w:rPr>
        <w:t xml:space="preserve"> </w:t>
      </w:r>
    </w:p>
    <w:p w14:paraId="04A0B5D9" w14:textId="7E1AD846" w:rsidR="00CC351C" w:rsidRDefault="00CC351C" w:rsidP="00CC351C">
      <w:pPr>
        <w:pBdr>
          <w:top w:val="single" w:sz="4" w:space="1" w:color="auto"/>
        </w:pBdr>
        <w:spacing w:after="0" w:line="240" w:lineRule="auto"/>
        <w:jc w:val="center"/>
        <w:rPr>
          <w:rFonts w:asciiTheme="minorHAnsi" w:eastAsia="MS Mincho" w:hAnsiTheme="minorHAnsi"/>
          <w:sz w:val="20"/>
          <w:szCs w:val="20"/>
        </w:rPr>
      </w:pPr>
      <w:r>
        <w:rPr>
          <w:rFonts w:asciiTheme="minorHAnsi" w:eastAsia="MS Mincho" w:hAnsiTheme="minorHAnsi"/>
          <w:sz w:val="20"/>
          <w:szCs w:val="20"/>
        </w:rPr>
        <w:t xml:space="preserve"> </w:t>
      </w:r>
    </w:p>
    <w:p w14:paraId="77595B96" w14:textId="5E309951" w:rsidR="00154AEA" w:rsidRPr="008615AD" w:rsidRDefault="00EF725E">
      <w:pPr>
        <w:rPr>
          <w:sz w:val="20"/>
        </w:rPr>
      </w:pPr>
      <w:r>
        <w:rPr>
          <w:sz w:val="20"/>
        </w:rPr>
        <w:t>October 17</w:t>
      </w:r>
      <w:bookmarkStart w:id="2" w:name="_GoBack"/>
      <w:bookmarkEnd w:id="2"/>
      <w:r w:rsidR="00027AFB" w:rsidRPr="008615AD">
        <w:rPr>
          <w:sz w:val="20"/>
        </w:rPr>
        <w:t>, 2019</w:t>
      </w:r>
    </w:p>
    <w:p w14:paraId="3A1B935C" w14:textId="77777777" w:rsidR="00154AEA" w:rsidRPr="008615AD" w:rsidRDefault="00154AEA">
      <w:pPr>
        <w:rPr>
          <w:sz w:val="20"/>
        </w:rPr>
      </w:pPr>
    </w:p>
    <w:p w14:paraId="4EF112A7" w14:textId="77777777" w:rsidR="00154AEA" w:rsidRPr="008615AD" w:rsidRDefault="00154AEA" w:rsidP="00154AEA">
      <w:pPr>
        <w:spacing w:line="240" w:lineRule="auto"/>
        <w:jc w:val="both"/>
        <w:rPr>
          <w:rFonts w:asciiTheme="minorHAnsi" w:hAnsiTheme="minorHAnsi" w:cs="Arial"/>
          <w:sz w:val="20"/>
          <w:highlight w:val="yellow"/>
        </w:rPr>
      </w:pPr>
      <w:r w:rsidRPr="008615AD">
        <w:rPr>
          <w:rFonts w:asciiTheme="minorHAnsi" w:hAnsiTheme="minorHAnsi" w:cs="Arial"/>
          <w:sz w:val="20"/>
          <w:highlight w:val="yellow"/>
        </w:rPr>
        <w:t>[Name]</w:t>
      </w:r>
    </w:p>
    <w:p w14:paraId="11656F88" w14:textId="77777777" w:rsidR="00154AEA" w:rsidRPr="008615AD" w:rsidRDefault="00154AEA" w:rsidP="00154AEA">
      <w:pPr>
        <w:spacing w:line="240" w:lineRule="auto"/>
        <w:jc w:val="both"/>
        <w:rPr>
          <w:rFonts w:asciiTheme="minorHAnsi" w:hAnsiTheme="minorHAnsi" w:cs="Arial"/>
          <w:sz w:val="20"/>
          <w:highlight w:val="yellow"/>
        </w:rPr>
      </w:pPr>
      <w:r w:rsidRPr="008615AD">
        <w:rPr>
          <w:rFonts w:asciiTheme="minorHAnsi" w:hAnsiTheme="minorHAnsi" w:cs="Arial"/>
          <w:sz w:val="20"/>
          <w:highlight w:val="yellow"/>
        </w:rPr>
        <w:t>[Company]</w:t>
      </w:r>
    </w:p>
    <w:p w14:paraId="7B74663B" w14:textId="77777777" w:rsidR="00154AEA" w:rsidRPr="008615AD" w:rsidRDefault="00154AEA" w:rsidP="00154AEA">
      <w:pPr>
        <w:spacing w:line="240" w:lineRule="auto"/>
        <w:jc w:val="both"/>
        <w:rPr>
          <w:rFonts w:asciiTheme="minorHAnsi" w:hAnsiTheme="minorHAnsi" w:cs="Arial"/>
          <w:sz w:val="20"/>
        </w:rPr>
      </w:pPr>
      <w:r w:rsidRPr="008615AD">
        <w:rPr>
          <w:rFonts w:asciiTheme="minorHAnsi" w:hAnsiTheme="minorHAnsi" w:cs="Arial"/>
          <w:sz w:val="20"/>
          <w:highlight w:val="yellow"/>
        </w:rPr>
        <w:t>[Address]</w:t>
      </w:r>
    </w:p>
    <w:p w14:paraId="3B82DD9F" w14:textId="77777777" w:rsidR="00154AEA" w:rsidRPr="008615AD" w:rsidRDefault="00154AEA" w:rsidP="00EC1646">
      <w:pPr>
        <w:spacing w:before="360" w:line="360" w:lineRule="auto"/>
        <w:jc w:val="both"/>
        <w:rPr>
          <w:rFonts w:asciiTheme="minorHAnsi" w:hAnsiTheme="minorHAnsi" w:cs="Arial"/>
          <w:sz w:val="20"/>
        </w:rPr>
      </w:pPr>
      <w:r w:rsidRPr="008615AD">
        <w:rPr>
          <w:rFonts w:asciiTheme="minorHAnsi" w:hAnsiTheme="minorHAnsi" w:cs="Arial"/>
          <w:sz w:val="20"/>
        </w:rPr>
        <w:t xml:space="preserve">Dear </w:t>
      </w:r>
      <w:r w:rsidRPr="008615AD">
        <w:rPr>
          <w:rFonts w:asciiTheme="minorHAnsi" w:hAnsiTheme="minorHAnsi" w:cs="Arial"/>
          <w:sz w:val="20"/>
          <w:highlight w:val="yellow"/>
        </w:rPr>
        <w:t>[Name]</w:t>
      </w:r>
      <w:r w:rsidRPr="008615AD">
        <w:rPr>
          <w:rFonts w:asciiTheme="minorHAnsi" w:hAnsiTheme="minorHAnsi" w:cs="Arial"/>
          <w:sz w:val="20"/>
        </w:rPr>
        <w:t>,</w:t>
      </w:r>
    </w:p>
    <w:p w14:paraId="502CE99D" w14:textId="5D7AA281" w:rsidR="002314F7" w:rsidRDefault="002314F7" w:rsidP="002314F7">
      <w:pPr>
        <w:spacing w:line="360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I am pleased to submit my resume for </w:t>
      </w:r>
      <w:r w:rsidRPr="00CE73B1">
        <w:rPr>
          <w:rFonts w:cs="Arial"/>
          <w:sz w:val="20"/>
        </w:rPr>
        <w:t xml:space="preserve">the </w:t>
      </w:r>
      <w:r w:rsidR="000B578D" w:rsidRPr="00791A22">
        <w:rPr>
          <w:rFonts w:cs="Arial"/>
          <w:sz w:val="20"/>
          <w:highlight w:val="yellow"/>
        </w:rPr>
        <w:t>Solutions Specialist</w:t>
      </w:r>
      <w:r>
        <w:rPr>
          <w:rFonts w:cs="Arial"/>
          <w:sz w:val="20"/>
        </w:rPr>
        <w:t xml:space="preserve"> position with your organization. Given my background in the field, I am in a great position to make a significant contribution to your business. </w:t>
      </w:r>
      <w:r w:rsidR="000B578D">
        <w:rPr>
          <w:rFonts w:cs="Arial"/>
          <w:sz w:val="20"/>
        </w:rPr>
        <w:t>Beyond offering 10+ years of experience in business applications, I also have hundreds of unique implementations to-date</w:t>
      </w:r>
      <w:r w:rsidR="00D839B8">
        <w:rPr>
          <w:rFonts w:cs="Arial"/>
          <w:sz w:val="20"/>
        </w:rPr>
        <w:t>.</w:t>
      </w:r>
      <w:r w:rsidR="000B578D">
        <w:rPr>
          <w:rFonts w:cs="Arial"/>
          <w:sz w:val="20"/>
        </w:rPr>
        <w:t xml:space="preserve"> I excel at melding my past experiences in varying roles while engaging with audiences to identify their needs and offer holistic solutions.</w:t>
      </w:r>
    </w:p>
    <w:p w14:paraId="660B0606" w14:textId="3FCA1841" w:rsidR="002314F7" w:rsidRDefault="002314F7" w:rsidP="002314F7">
      <w:pPr>
        <w:spacing w:line="360" w:lineRule="auto"/>
        <w:jc w:val="both"/>
        <w:rPr>
          <w:rFonts w:cs="Arial"/>
          <w:sz w:val="20"/>
        </w:rPr>
      </w:pPr>
      <w:r>
        <w:rPr>
          <w:sz w:val="20"/>
        </w:rPr>
        <w:t xml:space="preserve">Throughout my career, I have demonstrated consistent success applying aptitudes as a leader and pioneer to achieve high standards and goals. </w:t>
      </w:r>
      <w:r>
        <w:rPr>
          <w:rFonts w:cs="Arial"/>
          <w:sz w:val="20"/>
        </w:rPr>
        <w:t xml:space="preserve">Not only have I garnered countless hours in </w:t>
      </w:r>
      <w:r w:rsidR="00AE315C">
        <w:rPr>
          <w:rFonts w:cs="Arial"/>
          <w:sz w:val="20"/>
        </w:rPr>
        <w:t>the</w:t>
      </w:r>
      <w:r w:rsidR="00D839B8">
        <w:rPr>
          <w:rFonts w:cs="Arial"/>
          <w:sz w:val="20"/>
        </w:rPr>
        <w:t xml:space="preserve"> field</w:t>
      </w:r>
      <w:r>
        <w:rPr>
          <w:rFonts w:cs="Arial"/>
          <w:sz w:val="20"/>
        </w:rPr>
        <w:t xml:space="preserve">, but my extensive training makes me a prime candidate for this opportunity. </w:t>
      </w:r>
      <w:r w:rsidR="000B578D">
        <w:rPr>
          <w:rFonts w:cs="Arial"/>
          <w:sz w:val="20"/>
        </w:rPr>
        <w:t>My ability to connect with others beyond the focus area allows me to conceive innovative solutions and envision a transformative future</w:t>
      </w:r>
      <w:r w:rsidR="00D839B8">
        <w:rPr>
          <w:rFonts w:cs="Arial"/>
          <w:sz w:val="20"/>
        </w:rPr>
        <w:t>.</w:t>
      </w:r>
      <w:r w:rsidR="000B578D">
        <w:rPr>
          <w:rFonts w:cs="Arial"/>
          <w:sz w:val="20"/>
        </w:rPr>
        <w:t xml:space="preserve"> I offer experience developing and executing technical readiness initiatives via Microsoft Ready, Onboarding Immersion, and Global Learning Tours ensuring field technology sellers can achieve their goals and thrive in a competitive market.</w:t>
      </w:r>
      <w:r>
        <w:rPr>
          <w:rFonts w:cs="Arial"/>
          <w:sz w:val="20"/>
        </w:rPr>
        <w:t xml:space="preserve"> </w:t>
      </w:r>
    </w:p>
    <w:p w14:paraId="4FF2F3CA" w14:textId="77777777" w:rsidR="002314F7" w:rsidRDefault="002314F7" w:rsidP="002314F7">
      <w:pPr>
        <w:spacing w:line="360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To further acquaint you with the specifics of my background, I am enclosing my resume.  I am a motivated, solution-oriented team player who consistently concentrates on taking businesses to the next level, and it is my goal to work with an organization that shares a passion for this approach to </w:t>
      </w:r>
      <w:r>
        <w:rPr>
          <w:sz w:val="20"/>
        </w:rPr>
        <w:t xml:space="preserve">growth. </w:t>
      </w:r>
    </w:p>
    <w:p w14:paraId="367F5D88" w14:textId="77777777" w:rsidR="002314F7" w:rsidRDefault="002314F7" w:rsidP="002314F7">
      <w:pPr>
        <w:spacing w:line="360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I would be pleased to speak with a member from your team to further explore how my background will make me a valuable addition to your organization. Thank you for reviewing this letter and the attached document.</w:t>
      </w:r>
    </w:p>
    <w:p w14:paraId="4F33F961" w14:textId="77777777" w:rsidR="002314F7" w:rsidRDefault="002314F7" w:rsidP="002314F7">
      <w:pPr>
        <w:spacing w:before="240" w:line="360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Sincerely,</w:t>
      </w:r>
    </w:p>
    <w:p w14:paraId="17F2E950" w14:textId="4BF6093B" w:rsidR="002314F7" w:rsidRDefault="003E42DB" w:rsidP="002314F7">
      <w:pPr>
        <w:spacing w:after="0" w:line="360" w:lineRule="auto"/>
        <w:jc w:val="both"/>
        <w:rPr>
          <w:rFonts w:ascii="Segoe Script" w:hAnsi="Segoe Script" w:cs="Arial"/>
          <w:sz w:val="20"/>
        </w:rPr>
      </w:pPr>
      <w:r>
        <w:rPr>
          <w:rFonts w:ascii="Segoe Script" w:hAnsi="Segoe Script" w:cs="Arial"/>
          <w:sz w:val="20"/>
        </w:rPr>
        <w:t>Vince Lopiccola</w:t>
      </w:r>
    </w:p>
    <w:p w14:paraId="5CED6B31" w14:textId="126EBC8F" w:rsidR="002314F7" w:rsidRDefault="003E42DB" w:rsidP="002314F7">
      <w:pPr>
        <w:spacing w:after="0" w:line="360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Vince Lopiccola</w:t>
      </w:r>
    </w:p>
    <w:p w14:paraId="1B361B6F" w14:textId="77777777" w:rsidR="002314F7" w:rsidRDefault="002314F7" w:rsidP="002314F7">
      <w:pPr>
        <w:spacing w:line="360" w:lineRule="auto"/>
        <w:jc w:val="both"/>
        <w:rPr>
          <w:rFonts w:cs="Arial"/>
          <w:sz w:val="20"/>
        </w:rPr>
      </w:pPr>
      <w:r>
        <w:rPr>
          <w:rFonts w:cs="Arial"/>
          <w:sz w:val="20"/>
        </w:rPr>
        <w:t>Attached: Resume</w:t>
      </w:r>
    </w:p>
    <w:p w14:paraId="30F5AB92" w14:textId="4F717F49" w:rsidR="00154AEA" w:rsidRPr="008615AD" w:rsidRDefault="00154AEA" w:rsidP="002314F7">
      <w:pPr>
        <w:spacing w:line="360" w:lineRule="auto"/>
        <w:jc w:val="both"/>
        <w:rPr>
          <w:rFonts w:asciiTheme="minorHAnsi" w:hAnsiTheme="minorHAnsi" w:cs="Arial"/>
          <w:sz w:val="20"/>
        </w:rPr>
      </w:pPr>
    </w:p>
    <w:sectPr w:rsidR="00154AEA" w:rsidRPr="008615AD" w:rsidSect="00664A27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218BC"/>
    <w:multiLevelType w:val="hybridMultilevel"/>
    <w:tmpl w:val="9F9C8E24"/>
    <w:lvl w:ilvl="0" w:tplc="C324E2A6">
      <w:start w:val="614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E3C8F"/>
    <w:multiLevelType w:val="hybridMultilevel"/>
    <w:tmpl w:val="0D3C052E"/>
    <w:lvl w:ilvl="0" w:tplc="CE461200">
      <w:start w:val="19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wsrCwMDA2NTc1NzJV0lEKTi0uzszPAykwNK8FADufjRotAAAA"/>
  </w:docVars>
  <w:rsids>
    <w:rsidRoot w:val="00154AEA"/>
    <w:rsid w:val="0000098D"/>
    <w:rsid w:val="00027AFB"/>
    <w:rsid w:val="00027B0A"/>
    <w:rsid w:val="00047CA6"/>
    <w:rsid w:val="000B578D"/>
    <w:rsid w:val="000E5EB1"/>
    <w:rsid w:val="00154AEA"/>
    <w:rsid w:val="0016133E"/>
    <w:rsid w:val="001B3758"/>
    <w:rsid w:val="0022246C"/>
    <w:rsid w:val="002314F7"/>
    <w:rsid w:val="00241D8D"/>
    <w:rsid w:val="002835F9"/>
    <w:rsid w:val="003E42DB"/>
    <w:rsid w:val="00466FC2"/>
    <w:rsid w:val="004D5395"/>
    <w:rsid w:val="004F268C"/>
    <w:rsid w:val="0055422A"/>
    <w:rsid w:val="005D67BC"/>
    <w:rsid w:val="005F305A"/>
    <w:rsid w:val="00614D6B"/>
    <w:rsid w:val="00664A27"/>
    <w:rsid w:val="00770875"/>
    <w:rsid w:val="00791A22"/>
    <w:rsid w:val="00821EE7"/>
    <w:rsid w:val="008615AD"/>
    <w:rsid w:val="008D645C"/>
    <w:rsid w:val="008E2E9A"/>
    <w:rsid w:val="008F1AAD"/>
    <w:rsid w:val="008F2559"/>
    <w:rsid w:val="009473DC"/>
    <w:rsid w:val="00994F01"/>
    <w:rsid w:val="009B627A"/>
    <w:rsid w:val="00A6000F"/>
    <w:rsid w:val="00AE315C"/>
    <w:rsid w:val="00AF0F5F"/>
    <w:rsid w:val="00B3742F"/>
    <w:rsid w:val="00B80F6C"/>
    <w:rsid w:val="00C11DCE"/>
    <w:rsid w:val="00C1782F"/>
    <w:rsid w:val="00C62FDF"/>
    <w:rsid w:val="00C93C1A"/>
    <w:rsid w:val="00CA1423"/>
    <w:rsid w:val="00CC351C"/>
    <w:rsid w:val="00D839B8"/>
    <w:rsid w:val="00E3268D"/>
    <w:rsid w:val="00E564E0"/>
    <w:rsid w:val="00EC1646"/>
    <w:rsid w:val="00EF725E"/>
    <w:rsid w:val="00F773A4"/>
    <w:rsid w:val="00F833BC"/>
    <w:rsid w:val="00FD2B40"/>
    <w:rsid w:val="00FF1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F000A"/>
  <w15:chartTrackingRefBased/>
  <w15:docId w15:val="{C1C06802-E258-44F9-B69B-72278F35E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54AEA"/>
    <w:pPr>
      <w:spacing w:after="200" w:line="276" w:lineRule="auto"/>
    </w:pPr>
    <w:rPr>
      <w:rFonts w:ascii="Calibri" w:eastAsia="Calibri" w:hAnsi="Calibri" w:cs="Times New Roman"/>
    </w:rPr>
  </w:style>
  <w:style w:type="paragraph" w:styleId="Heading3">
    <w:name w:val="heading 3"/>
    <w:basedOn w:val="Normal"/>
    <w:next w:val="Normal"/>
    <w:link w:val="Heading3Char"/>
    <w:unhideWhenUsed/>
    <w:qFormat/>
    <w:rsid w:val="00154AEA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2"/>
    </w:pPr>
    <w:rPr>
      <w:rFonts w:ascii="Book Antiqua" w:eastAsia="Times New Roman" w:hAnsi="Book Antiqua"/>
      <w:b/>
      <w:bCs/>
      <w:smallCaps/>
      <w:spacing w:val="20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154AEA"/>
    <w:rPr>
      <w:rFonts w:ascii="Book Antiqua" w:eastAsia="Times New Roman" w:hAnsi="Book Antiqua" w:cs="Times New Roman"/>
      <w:b/>
      <w:bCs/>
      <w:smallCaps/>
      <w:spacing w:val="20"/>
      <w:sz w:val="32"/>
      <w:szCs w:val="24"/>
    </w:rPr>
  </w:style>
  <w:style w:type="paragraph" w:styleId="BodyText">
    <w:name w:val="Body Text"/>
    <w:basedOn w:val="Normal"/>
    <w:link w:val="BodyTextChar"/>
    <w:unhideWhenUsed/>
    <w:rsid w:val="00154AEA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154AEA"/>
    <w:rPr>
      <w:rFonts w:ascii="Book Antiqua" w:eastAsia="Times New Roman" w:hAnsi="Book Antiqua" w:cs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22246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4A27"/>
    <w:pPr>
      <w:ind w:left="720"/>
      <w:contextualSpacing/>
    </w:pPr>
  </w:style>
  <w:style w:type="paragraph" w:customStyle="1" w:styleId="BodyA">
    <w:name w:val="Body A"/>
    <w:rsid w:val="00B80F6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54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vince@lopiccola.l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Snider</dc:creator>
  <cp:keywords/>
  <dc:description/>
  <cp:lastModifiedBy>Vince Lopiccola</cp:lastModifiedBy>
  <cp:revision>4</cp:revision>
  <dcterms:created xsi:type="dcterms:W3CDTF">2019-02-28T15:35:00Z</dcterms:created>
  <dcterms:modified xsi:type="dcterms:W3CDTF">2019-10-17T15:25:00Z</dcterms:modified>
</cp:coreProperties>
</file>